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ะบุข้อมูลเข้าข้อมูลออก</w:t>
      </w:r>
      <w:r>
        <w:t xml:space="preserve"> </w:t>
      </w:r>
      <w:r>
        <w:t xml:space="preserve">และเงื่อนไขของปัญหา</w:t>
      </w:r>
      <w:r>
        <w:t xml:space="preserve"> </w:t>
      </w:r>
      <w:r>
        <w:t xml:space="preserve">(6.3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สวัสดีครับน้องสำหรับในบทเรียนนี้เราจะมาเรียนรู้คำว่า เมื่อเราต้องการงานให้คอมพิวเตอร์ทำงานตามคำสั่งสิ่งสำคัญคือการระบุข้อมูลเข้า ข้อมูลออกและเงื่อนไขของปัญหา เรามาศึกษาจากตัวอย่างต่อไปนี้ก็เลยครับ  เรียนทั้งวันเลย  เหนื่อยก็เหนื่อยการบ้านก็เยอะ รู้แต่ละคนก็เอาแต่สั่งกันบ้านกันดีจ๊ะ น้ำชื่นใจก่อนดีกว่า        ได้น้ำมากินที่ชื่นใจแล้ว ของเราใส่เงินเข้าไปในตู้ 10 บาท นั่นคือข้อมูลข้าวหลังจากนั้นระบบจะทำขั้นตอนบางอย่าง ได้เงิน 10 บาทสามารถซื้อน้ำได้ 1 ขวด น้ำ 1 ขวดที่ได้นั้นเราเรียกว่าข้อมูลออกกันเองครับ  ข้อมูลเข้า input เป็นข้อมูลที่ใช้สำหรับการดำเนินการในขั้นตอนวิธี  ข้อมูลออก output เป็นข้อมูลธุรกิจต้องการนั่นเองครับ และการจะได้มาซึ่งข้อมูลออกนั้นต้องผ่านกระบวนการตามขั้นตอนวิธีและทำงานตามเงื่อนไขของปัญหาครับ สถานการณ์ที่ 1 ตรวจข้อสอบของนักเรียนชั้นม 4 จำนวน 40 คน เสร็จแล้วกูต้องการหาคะแนนเฉลี่ยข้อมูลที่ต้องใช้สำหรับการหาคะแนนเฉลี่ย ข้อมูลเข้าคืออะไรครับลองช่วยกันคิดนะครับ    ใช่แล้วครับข้อมูลเข้าคือคะแนนสอบของนักเรียนชั้นม 4 ทั้ง 40 คน ซึ่งครูต้องกรอก 40 ครั้งนั้นเองครับ  เมื่อคืนเอาคะแนนสอบของนักเรียนทั้ง 40 คนเป็นการ เมื่อดำเนินการเสร็จแล้วข้อมูลที่ได้คืออะไรครับ    ข้อมูลออกที่ได้คือคะแนนสอบเฉลี่ยของนักเรียนทั้ง 40 กว่านั่นเองครับ  เมื่อไหร่จะเข้าใจเดี๋ยวนี้แล้วถ้าครูต้องการหาคะแนนของนักเรียนที่ได้คะแนนสูงสุด ว่ามีค่าเท่าไหร่ เลขคิดว่า ข้อมูลข้าวและข้อมูลออก จำเป็นต้องใช้ในการหาคะแนนสูงสุดนี้ ชื่ออะไรบ้างครับ ลองคิดดูนะครับ         ร้านค้าที่ 2 นะครับโรงเรียนแห่งหนึ่งทำระบบรดน้ำต้นไม้รดน้ำแปลงผักอัตโนมัติ โดยใช้เซ็นเซอร์ตรวจจับความชื้นในดินเซ็นเซอร์วัดค่าแสงและเซ็นเซอร์วัดอุณหภูมิ  โดยค่าความชื้นในดินน้อยกว่าค่าแสงน้อยกว่ากำหนด อุณหภูมิมากกว่าที่กำหนดและควบคุมน้ำสปริงเกอร์ก็จะทำงานนั้นเองครับ  จากระบบรดน้ำต้นไม้รดน้ำแปลงผักอนุมัติดังกล่าวนักเรียนคิดว่า ข้อมูลเข้าและข้อมูลออกของระบบนี้คืออะไรครับ   ใช่แล้วครับข้อมูลเข้าคือในดินซึ่งได้จากเซ็นเซอร์ตรวจจับความชื้น ค่าแสงซึ่งได้จากเซ็นเซอร์วัดค่าแสงและค่าอุณหภูมิซึ่งได้จากเซ็นเซอร์ตรวจวัดอุณหภูมินั่นเองครับ    และข้อมูลออกอยู่สัญญาณควบคุมการเปิดปิดน้ำสปริงเกอร์นั้นเองครับ      สถานการณ์ที่ 3 รถยนต์อัตโนมัติ น้องๆลองสังเกตสถานการณ์ต่อไปนี้กันดูนะครับระบบรถยนต์อัตโนมัติสามารถควบ ระยะห่างระหว่างรถคันข้างหน้าได้ ถ้ามีรถยนต์อยู่หน้าในระยะ 3 เมตร รถยนต์ขับเคลื่อนอัตโนมัติจะชะลอความเร็วไม่เกิน 30 กิโลเมตรต่อชั่วโมงน้องระบุข้อมูลเข้าข้อมูลออกและน้องๆลองทำใบงานในบริษัทไปดูนะครับ   สรุปนะครับ  การคิดคำนวณเป็นพื้นฐานของการแก้ปัญหาด้วยคอมพิวเตอร์ สำหรับการออกแบบขั้นตอนวิธีการแก้ปัญหาด้วยคอมพิวเตอร์นั้น จำเป็นต้องระบุขั้นตอนการทำงาน  และเงื่อนไขต่างๆที่ ชัดเจน ข้อมูลเข้าข้อมูลออกขอบเขตของข้อมูลมนุษย์จึงจะสามารถเขียนโปรแกรมให้คอมพิวเตอร์ทำงานตามคำสั่งได้ครับ  สวัสดีครับ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ะบุข้อมูลเข้าข้อมูลออก และเงื่อนไขของปัญหา (6.35 นาที)</dc:title>
  <dc:creator/>
  <cp:keywords/>
  <dcterms:created xsi:type="dcterms:W3CDTF">2024-03-28T04:55:14Z</dcterms:created>
  <dcterms:modified xsi:type="dcterms:W3CDTF">2024-03-28T04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1.15 น.</vt:lpwstr>
  </property>
  <property fmtid="{D5CDD505-2E9C-101B-9397-08002B2CF9AE}" pid="3" name="subtitle">
    <vt:lpwstr/>
  </property>
</Properties>
</file>